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1bb6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8T19:25:43Z</dcterms:created>
  <dcterms:modified xsi:type="dcterms:W3CDTF">2022-01-18T19:25:43Z</dcterms:modified>
</cp:coreProperties>
</file>